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1-30</w:t>
      </w:r>
      <w:r>
        <w:t xml:space="preserve"> </w:t>
      </w:r>
      <w:r>
        <w:t xml:space="preserve">06:28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81ecdb0c974e43f8a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1-30T06:28:28Z</dcterms:created>
  <dcterms:modified xsi:type="dcterms:W3CDTF">2023-01-30T06:2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1-30 06:28:20</vt:lpwstr>
  </property>
</Properties>
</file>